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C365B" w:rsidRDefault="00934B25">
      <w:r>
        <w:t>Rust update</w:t>
      </w:r>
    </w:p>
    <w:bookmarkStart w:id="0" w:name="_MON_1698497542"/>
    <w:bookmarkEnd w:id="0"/>
    <w:p w:rsidR="00934B25" w:rsidRDefault="00934B25">
      <w:r>
        <w:object w:dxaOrig="9026" w:dyaOrig="22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451.5pt;height:11.25pt" o:ole="">
            <v:imagedata r:id="rId4" o:title=""/>
          </v:shape>
          <o:OLEObject Type="Embed" ProgID="Word.OpenDocumentText.12" ShapeID="_x0000_i1027" DrawAspect="Content" ObjectID="_1698502997" r:id="rId5"/>
        </w:object>
      </w:r>
    </w:p>
    <w:p w:rsidR="00934B25" w:rsidRDefault="00934B25"/>
    <w:p w:rsidR="00192306" w:rsidRDefault="00192306"/>
    <w:p w:rsidR="00934B25" w:rsidRDefault="00192306">
      <w:r>
        <w:t>Rust Version</w:t>
      </w:r>
    </w:p>
    <w:bookmarkStart w:id="1" w:name="_MON_1698497745"/>
    <w:bookmarkEnd w:id="1"/>
    <w:p w:rsidR="00192306" w:rsidRDefault="00192306">
      <w:r>
        <w:object w:dxaOrig="9026" w:dyaOrig="227">
          <v:shape id="_x0000_i1048" type="#_x0000_t75" style="width:451.5pt;height:11.25pt" o:ole="">
            <v:imagedata r:id="rId6" o:title=""/>
          </v:shape>
          <o:OLEObject Type="Embed" ProgID="Word.OpenDocumentText.12" ShapeID="_x0000_i1048" DrawAspect="Content" ObjectID="_1698502998" r:id="rId7"/>
        </w:object>
      </w:r>
    </w:p>
    <w:p w:rsidR="00192306" w:rsidRDefault="00192306"/>
    <w:p w:rsidR="00192306" w:rsidRDefault="00192306"/>
    <w:p w:rsidR="00192306" w:rsidRDefault="00192306">
      <w:r>
        <w:t>Hello World! (print line) (console log)</w:t>
      </w:r>
    </w:p>
    <w:bookmarkStart w:id="2" w:name="_MON_1698497946"/>
    <w:bookmarkEnd w:id="2"/>
    <w:p w:rsidR="00192306" w:rsidRDefault="00192306">
      <w:r>
        <w:object w:dxaOrig="9026" w:dyaOrig="680">
          <v:shape id="_x0000_i1035" type="#_x0000_t75" style="width:451.5pt;height:33.75pt" o:ole="">
            <v:imagedata r:id="rId8" o:title=""/>
          </v:shape>
          <o:OLEObject Type="Embed" ProgID="Word.OpenDocumentText.12" ShapeID="_x0000_i1035" DrawAspect="Content" ObjectID="_1698502999" r:id="rId9"/>
        </w:object>
      </w:r>
    </w:p>
    <w:p w:rsidR="00192306" w:rsidRDefault="00192306"/>
    <w:p w:rsidR="00192306" w:rsidRDefault="00192306">
      <w:r>
        <w:t>Rust Compile Code</w:t>
      </w:r>
    </w:p>
    <w:bookmarkStart w:id="3" w:name="_MON_1698498075"/>
    <w:bookmarkEnd w:id="3"/>
    <w:p w:rsidR="00192306" w:rsidRDefault="00192306">
      <w:r>
        <w:object w:dxaOrig="9026" w:dyaOrig="227">
          <v:shape id="_x0000_i1041" type="#_x0000_t75" style="width:451.5pt;height:11.25pt" o:ole="">
            <v:imagedata r:id="rId10" o:title=""/>
          </v:shape>
          <o:OLEObject Type="Embed" ProgID="Word.OpenDocumentText.12" ShapeID="_x0000_i1041" DrawAspect="Content" ObjectID="_1698503000" r:id="rId11"/>
        </w:object>
      </w:r>
    </w:p>
    <w:p w:rsidR="00192306" w:rsidRDefault="00192306"/>
    <w:p w:rsidR="00192306" w:rsidRDefault="00192306"/>
    <w:p w:rsidR="00192306" w:rsidRDefault="00192306">
      <w:r>
        <w:t>Cargo</w:t>
      </w:r>
      <w:r w:rsidR="00D60CD1">
        <w:t xml:space="preserve"> Version</w:t>
      </w:r>
    </w:p>
    <w:bookmarkStart w:id="4" w:name="_MON_1698498208"/>
    <w:bookmarkEnd w:id="4"/>
    <w:p w:rsidR="00D60CD1" w:rsidRDefault="00D60CD1">
      <w:r>
        <w:object w:dxaOrig="9026" w:dyaOrig="227">
          <v:shape id="_x0000_i1051" type="#_x0000_t75" style="width:451.5pt;height:11.25pt" o:ole="">
            <v:imagedata r:id="rId12" o:title=""/>
          </v:shape>
          <o:OLEObject Type="Embed" ProgID="Word.OpenDocumentText.12" ShapeID="_x0000_i1051" DrawAspect="Content" ObjectID="_1698503001" r:id="rId13"/>
        </w:object>
      </w:r>
    </w:p>
    <w:p w:rsidR="00D60CD1" w:rsidRDefault="00D60CD1"/>
    <w:p w:rsidR="00D60CD1" w:rsidRDefault="00D60CD1"/>
    <w:p w:rsidR="00D60CD1" w:rsidRDefault="00D60CD1">
      <w:r>
        <w:t>Cargo New Project (with no version control)</w:t>
      </w:r>
    </w:p>
    <w:bookmarkStart w:id="5" w:name="_MON_1698498306"/>
    <w:bookmarkEnd w:id="5"/>
    <w:p w:rsidR="00D60CD1" w:rsidRDefault="00D60CD1">
      <w:r>
        <w:object w:dxaOrig="9026" w:dyaOrig="227">
          <v:shape id="_x0000_i1054" type="#_x0000_t75" style="width:451.5pt;height:11.25pt" o:ole="">
            <v:imagedata r:id="rId14" o:title=""/>
          </v:shape>
          <o:OLEObject Type="Embed" ProgID="Word.OpenDocumentText.12" ShapeID="_x0000_i1054" DrawAspect="Content" ObjectID="_1698503002" r:id="rId15"/>
        </w:object>
      </w:r>
    </w:p>
    <w:p w:rsidR="00D60CD1" w:rsidRDefault="00D60CD1"/>
    <w:p w:rsidR="00D60CD1" w:rsidRDefault="00D60CD1">
      <w:r>
        <w:t>Cargo compilation (build), execute (run), and publish (release)</w:t>
      </w:r>
    </w:p>
    <w:bookmarkStart w:id="6" w:name="_MON_1698498416"/>
    <w:bookmarkEnd w:id="6"/>
    <w:p w:rsidR="00D60CD1" w:rsidRDefault="00D60CD1">
      <w:r>
        <w:object w:dxaOrig="9026" w:dyaOrig="680">
          <v:shape id="_x0000_i1058" type="#_x0000_t75" style="width:451.5pt;height:33.75pt" o:ole="">
            <v:imagedata r:id="rId16" o:title=""/>
          </v:shape>
          <o:OLEObject Type="Embed" ProgID="Word.OpenDocumentText.12" ShapeID="_x0000_i1058" DrawAspect="Content" ObjectID="_1698503003" r:id="rId17"/>
        </w:object>
      </w:r>
    </w:p>
    <w:p w:rsidR="00D60CD1" w:rsidRDefault="00D60CD1"/>
    <w:p w:rsidR="00D60CD1" w:rsidRDefault="00D60CD1"/>
    <w:p w:rsidR="00D60CD1" w:rsidRDefault="00D60CD1"/>
    <w:p w:rsidR="00D60CD1" w:rsidRDefault="00D60CD1"/>
    <w:p w:rsidR="00D60CD1" w:rsidRDefault="00D60CD1"/>
    <w:p w:rsidR="00D60CD1" w:rsidRDefault="00D60CD1">
      <w:bookmarkStart w:id="7" w:name="_GoBack"/>
      <w:bookmarkEnd w:id="7"/>
    </w:p>
    <w:p w:rsidR="00D60CD1" w:rsidRDefault="00D60CD1"/>
    <w:p w:rsidR="00D60CD1" w:rsidRDefault="00D60CD1">
      <w:r>
        <w:t>Reading user console/command input</w:t>
      </w:r>
    </w:p>
    <w:bookmarkStart w:id="8" w:name="_MON_1698498591"/>
    <w:bookmarkEnd w:id="8"/>
    <w:p w:rsidR="00D60CD1" w:rsidRDefault="00D60CD1">
      <w:r>
        <w:object w:dxaOrig="9026" w:dyaOrig="1586">
          <v:shape id="_x0000_i1061" type="#_x0000_t75" style="width:451.5pt;height:79.5pt" o:ole="">
            <v:imagedata r:id="rId18" o:title=""/>
          </v:shape>
          <o:OLEObject Type="Embed" ProgID="Word.OpenDocumentText.12" ShapeID="_x0000_i1061" DrawAspect="Content" ObjectID="_1698503004" r:id="rId19"/>
        </w:object>
      </w:r>
    </w:p>
    <w:p w:rsidR="00D60CD1" w:rsidRDefault="00D60CD1"/>
    <w:p w:rsidR="00D60CD1" w:rsidRDefault="00D60CD1"/>
    <w:p w:rsidR="00D60CD1" w:rsidRDefault="00D60CD1"/>
    <w:sectPr w:rsidR="00D60C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MzUxNLQwMTA0NDBQ0lEKTi0uzszPAykwrAUAqoikPSwAAAA="/>
  </w:docVars>
  <w:rsids>
    <w:rsidRoot w:val="00934B25"/>
    <w:rsid w:val="00192306"/>
    <w:rsid w:val="004C365B"/>
    <w:rsid w:val="005B76AA"/>
    <w:rsid w:val="00934B25"/>
    <w:rsid w:val="00D60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CECAE3"/>
  <w15:chartTrackingRefBased/>
  <w15:docId w15:val="{98E5BD78-D281-4B91-93F7-F339396E8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c91">
    <w:name w:val="sc91"/>
    <w:basedOn w:val="DefaultParagraphFont"/>
    <w:rsid w:val="00934B25"/>
    <w:rPr>
      <w:rFonts w:ascii="Courier New" w:hAnsi="Courier New" w:cs="Courier New" w:hint="default"/>
      <w:b/>
      <w:bCs/>
      <w:color w:val="FF8040"/>
      <w:sz w:val="20"/>
      <w:szCs w:val="20"/>
      <w:shd w:val="clear" w:color="auto" w:fill="FFFFD9"/>
    </w:rPr>
  </w:style>
  <w:style w:type="character" w:customStyle="1" w:styleId="sc0">
    <w:name w:val="sc0"/>
    <w:basedOn w:val="DefaultParagraphFont"/>
    <w:rsid w:val="00934B25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8">
    <w:name w:val="sc8"/>
    <w:basedOn w:val="DefaultParagraphFont"/>
    <w:rsid w:val="00934B25"/>
    <w:rPr>
      <w:rFonts w:ascii="Courier New" w:hAnsi="Courier New" w:cs="Courier New" w:hint="default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063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53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oleObject" Target="embeddings/oleObject5.bin"/><Relationship Id="rId18" Type="http://schemas.openxmlformats.org/officeDocument/2006/relationships/image" Target="media/image8.emf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oleObject" Target="embeddings/oleObject2.bin"/><Relationship Id="rId12" Type="http://schemas.openxmlformats.org/officeDocument/2006/relationships/image" Target="media/image5.emf"/><Relationship Id="rId17" Type="http://schemas.openxmlformats.org/officeDocument/2006/relationships/oleObject" Target="embeddings/oleObject7.bin"/><Relationship Id="rId2" Type="http://schemas.openxmlformats.org/officeDocument/2006/relationships/settings" Target="settings.xml"/><Relationship Id="rId16" Type="http://schemas.openxmlformats.org/officeDocument/2006/relationships/image" Target="media/image7.emf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11" Type="http://schemas.openxmlformats.org/officeDocument/2006/relationships/oleObject" Target="embeddings/oleObject4.bin"/><Relationship Id="rId5" Type="http://schemas.openxmlformats.org/officeDocument/2006/relationships/oleObject" Target="embeddings/oleObject1.bin"/><Relationship Id="rId15" Type="http://schemas.openxmlformats.org/officeDocument/2006/relationships/oleObject" Target="embeddings/oleObject6.bin"/><Relationship Id="rId10" Type="http://schemas.openxmlformats.org/officeDocument/2006/relationships/image" Target="media/image4.emf"/><Relationship Id="rId19" Type="http://schemas.openxmlformats.org/officeDocument/2006/relationships/oleObject" Target="embeddings/oleObject8.bin"/><Relationship Id="rId4" Type="http://schemas.openxmlformats.org/officeDocument/2006/relationships/image" Target="media/image1.emf"/><Relationship Id="rId9" Type="http://schemas.openxmlformats.org/officeDocument/2006/relationships/oleObject" Target="embeddings/oleObject3.bin"/><Relationship Id="rId14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84</Words>
  <Characters>4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hast Ali</dc:creator>
  <cp:keywords/>
  <dc:description/>
  <cp:lastModifiedBy>Bahast Ali</cp:lastModifiedBy>
  <cp:revision>2</cp:revision>
  <dcterms:created xsi:type="dcterms:W3CDTF">2021-11-15T15:56:00Z</dcterms:created>
  <dcterms:modified xsi:type="dcterms:W3CDTF">2021-11-15T17:36:00Z</dcterms:modified>
</cp:coreProperties>
</file>